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42E092" w14:textId="77777777" w:rsidR="001309D8" w:rsidRPr="00010C65" w:rsidRDefault="001309D8" w:rsidP="00010C65">
      <w:pPr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010C65">
        <w:rPr>
          <w:rFonts w:ascii="Times New Roman" w:hAnsi="Times New Roman" w:cs="Times New Roman"/>
          <w:b/>
          <w:bCs/>
        </w:rPr>
        <w:t>102104T4COH</w:t>
      </w:r>
    </w:p>
    <w:p w14:paraId="64ADF69C" w14:textId="0ECC9793" w:rsidR="001309D8" w:rsidRPr="00010C65" w:rsidRDefault="001309D8" w:rsidP="00010C65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010C65">
        <w:rPr>
          <w:rFonts w:ascii="Times New Roman" w:eastAsia="Times New Roman" w:hAnsi="Times New Roman" w:cs="Times New Roman"/>
          <w:b/>
          <w:bCs/>
          <w:color w:val="000000"/>
        </w:rPr>
        <w:t>COMMUNITY HEALTH LEVEL 4</w:t>
      </w:r>
    </w:p>
    <w:p w14:paraId="00DABA02" w14:textId="77777777" w:rsidR="001309D8" w:rsidRPr="00010C65" w:rsidRDefault="001309D8" w:rsidP="00010C65">
      <w:pPr>
        <w:rPr>
          <w:rFonts w:ascii="Times New Roman" w:eastAsia="Times New Roman" w:hAnsi="Times New Roman" w:cs="Times New Roman"/>
          <w:b/>
          <w:bCs/>
          <w:color w:val="000000"/>
          <w:sz w:val="32"/>
        </w:rPr>
      </w:pPr>
      <w:r w:rsidRPr="00010C65">
        <w:rPr>
          <w:rFonts w:ascii="Times New Roman" w:eastAsia="Times New Roman" w:hAnsi="Times New Roman" w:cs="Times New Roman"/>
          <w:b/>
          <w:bCs/>
          <w:color w:val="000000"/>
        </w:rPr>
        <w:t>HE/OS/CH/CR/02/4/A</w:t>
      </w:r>
    </w:p>
    <w:p w14:paraId="621E9174" w14:textId="77777777" w:rsidR="001309D8" w:rsidRPr="00010C65" w:rsidRDefault="001309D8" w:rsidP="00010C65">
      <w:pPr>
        <w:rPr>
          <w:rFonts w:ascii="Times New Roman" w:hAnsi="Times New Roman" w:cs="Times New Roman"/>
          <w:b/>
          <w:bCs/>
        </w:rPr>
      </w:pPr>
      <w:r w:rsidRPr="00010C65">
        <w:rPr>
          <w:rFonts w:ascii="Times New Roman" w:hAnsi="Times New Roman" w:cs="Times New Roman"/>
          <w:b/>
          <w:bCs/>
        </w:rPr>
        <w:t>CONDUCT COMMUNITY BASED HEALTH CARE</w:t>
      </w:r>
    </w:p>
    <w:p w14:paraId="49BEE7DB" w14:textId="6863E621" w:rsidR="001309D8" w:rsidRPr="00010C65" w:rsidRDefault="001309D8" w:rsidP="00010C65">
      <w:pPr>
        <w:rPr>
          <w:rFonts w:ascii="Times New Roman" w:hAnsi="Times New Roman" w:cs="Times New Roman"/>
          <w:b/>
          <w:bCs/>
        </w:rPr>
      </w:pPr>
      <w:r w:rsidRPr="00010C65">
        <w:rPr>
          <w:rFonts w:ascii="Times New Roman" w:hAnsi="Times New Roman" w:cs="Times New Roman"/>
          <w:b/>
          <w:bCs/>
        </w:rPr>
        <w:t>Mar</w:t>
      </w:r>
      <w:r w:rsidR="00010C65">
        <w:rPr>
          <w:rFonts w:ascii="Times New Roman" w:hAnsi="Times New Roman" w:cs="Times New Roman"/>
          <w:b/>
          <w:bCs/>
        </w:rPr>
        <w:t>ch</w:t>
      </w:r>
      <w:r w:rsidRPr="00010C65">
        <w:rPr>
          <w:rFonts w:ascii="Times New Roman" w:hAnsi="Times New Roman" w:cs="Times New Roman"/>
          <w:b/>
          <w:bCs/>
        </w:rPr>
        <w:t>/Apr</w:t>
      </w:r>
      <w:r w:rsidR="00010C65">
        <w:rPr>
          <w:rFonts w:ascii="Times New Roman" w:hAnsi="Times New Roman" w:cs="Times New Roman"/>
          <w:b/>
          <w:bCs/>
        </w:rPr>
        <w:t>il</w:t>
      </w:r>
      <w:r w:rsidRPr="00010C65">
        <w:rPr>
          <w:rFonts w:ascii="Times New Roman" w:hAnsi="Times New Roman" w:cs="Times New Roman"/>
          <w:b/>
          <w:bCs/>
        </w:rPr>
        <w:t xml:space="preserve"> 2023 </w:t>
      </w:r>
    </w:p>
    <w:p w14:paraId="3BD1A443" w14:textId="64667950" w:rsidR="001309D8" w:rsidRPr="001309D8" w:rsidRDefault="00010C65" w:rsidP="001309D8">
      <w:pPr>
        <w:spacing w:after="0" w:line="48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1309D8">
        <w:rPr>
          <w:rFonts w:ascii="Calibri" w:eastAsia="Calibri" w:hAnsi="Calibri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72C94479" wp14:editId="4A48E321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67627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296" y="21032"/>
                <wp:lineTo x="2129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9760CC" w14:textId="36229BC3" w:rsidR="001309D8" w:rsidRPr="001309D8" w:rsidRDefault="001309D8" w:rsidP="001309D8">
      <w:pPr>
        <w:spacing w:after="219" w:line="240" w:lineRule="auto"/>
        <w:rPr>
          <w:rFonts w:ascii="Calibri" w:eastAsia="Calibri" w:hAnsi="Calibri" w:cs="Calibri"/>
        </w:rPr>
      </w:pPr>
      <w:r w:rsidRPr="001309D8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</w:p>
    <w:p w14:paraId="6E6976BB" w14:textId="036F6AF2" w:rsidR="001309D8" w:rsidRPr="001309D8" w:rsidRDefault="001309D8" w:rsidP="001309D8">
      <w:pPr>
        <w:spacing w:after="0" w:line="240" w:lineRule="auto"/>
        <w:ind w:left="418"/>
        <w:jc w:val="center"/>
        <w:rPr>
          <w:rFonts w:ascii="Calibri" w:eastAsia="Calibri" w:hAnsi="Calibri" w:cs="Times New Roman"/>
          <w:sz w:val="24"/>
          <w:szCs w:val="24"/>
        </w:rPr>
      </w:pPr>
      <w:r w:rsidRPr="001309D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5EFCD141" w14:textId="77777777" w:rsidR="001309D8" w:rsidRPr="001309D8" w:rsidRDefault="001309D8" w:rsidP="001309D8">
      <w:pPr>
        <w:spacing w:after="0" w:line="240" w:lineRule="auto"/>
        <w:ind w:left="420"/>
        <w:jc w:val="center"/>
        <w:rPr>
          <w:rFonts w:ascii="Calibri" w:eastAsia="Calibri" w:hAnsi="Calibri" w:cs="Calibri"/>
          <w:sz w:val="24"/>
          <w:szCs w:val="24"/>
        </w:rPr>
      </w:pPr>
      <w:r w:rsidRPr="001309D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23F4850E" w14:textId="4FF41FBA" w:rsidR="001309D8" w:rsidRPr="00010C65" w:rsidRDefault="001309D8" w:rsidP="00010C65">
      <w:pPr>
        <w:tabs>
          <w:tab w:val="left" w:pos="0"/>
          <w:tab w:val="left" w:pos="36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10C65">
        <w:rPr>
          <w:rFonts w:ascii="Times New Roman" w:eastAsia="Times New Roman" w:hAnsi="Times New Roman" w:cs="Times New Roman"/>
          <w:b/>
          <w:sz w:val="24"/>
          <w:szCs w:val="24"/>
        </w:rPr>
        <w:t>THE KENYA NATIONAL EXAMINATIONS COUNCIL</w:t>
      </w:r>
    </w:p>
    <w:p w14:paraId="76A126C6" w14:textId="77777777" w:rsidR="001309D8" w:rsidRPr="001309D8" w:rsidRDefault="001309D8" w:rsidP="001309D8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F597F14" w14:textId="77777777" w:rsidR="001309D8" w:rsidRPr="00010C65" w:rsidRDefault="001309D8" w:rsidP="001309D8">
      <w:pPr>
        <w:widowControl w:val="0"/>
        <w:autoSpaceDE w:val="0"/>
        <w:autoSpaceDN w:val="0"/>
        <w:spacing w:after="163" w:line="240" w:lineRule="auto"/>
        <w:ind w:left="360"/>
        <w:jc w:val="center"/>
        <w:rPr>
          <w:rFonts w:ascii="Times New Roman" w:eastAsia="Times New Roman" w:hAnsi="Times New Roman" w:cs="Times New Roman"/>
          <w:bCs/>
        </w:rPr>
      </w:pPr>
      <w:r w:rsidRPr="00010C65">
        <w:rPr>
          <w:rFonts w:ascii="Times New Roman" w:eastAsia="Times New Roman" w:hAnsi="Times New Roman" w:cs="Times New Roman"/>
          <w:bCs/>
          <w:sz w:val="24"/>
        </w:rPr>
        <w:t xml:space="preserve">PRACTICAL ASSESSMENT </w:t>
      </w:r>
    </w:p>
    <w:p w14:paraId="476CF390" w14:textId="41EAAE9A" w:rsidR="001309D8" w:rsidRDefault="001309D8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  <w:r w:rsidRPr="001309D8">
        <w:rPr>
          <w:rFonts w:ascii="Times New Roman" w:eastAsia="Times New Roman" w:hAnsi="Times New Roman" w:cs="Times New Roman"/>
          <w:b/>
          <w:sz w:val="24"/>
        </w:rPr>
        <w:t>Time: 1 hour</w:t>
      </w:r>
    </w:p>
    <w:p w14:paraId="633911A6" w14:textId="1F6706FE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4E83F126" w14:textId="36C72575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10F4CD80" w14:textId="1A7C72BB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334A317F" w14:textId="408F4E6B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54C032F1" w14:textId="6C6F19BF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7D3B9830" w14:textId="724A678A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2B730DF3" w14:textId="77EADDA5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0845EFE4" w14:textId="7E10B57F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620FC7C4" w14:textId="77777777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511ABEE5" w14:textId="0300A563" w:rsidR="00010C65" w:rsidRPr="00D228A6" w:rsidRDefault="00010C65" w:rsidP="00010C65">
      <w:pPr>
        <w:spacing w:after="115"/>
        <w:ind w:left="1085" w:right="1036" w:hanging="10"/>
        <w:jc w:val="center"/>
      </w:pPr>
      <w:r w:rsidRPr="00D228A6">
        <w:rPr>
          <w:rFonts w:ascii="Times New Roman" w:eastAsia="Times New Roman" w:hAnsi="Times New Roman" w:cs="Times New Roman"/>
          <w:b/>
          <w:sz w:val="24"/>
        </w:rPr>
        <w:t xml:space="preserve">This paper consists of </w:t>
      </w:r>
      <w:r>
        <w:rPr>
          <w:rFonts w:ascii="Times New Roman" w:eastAsia="Times New Roman" w:hAnsi="Times New Roman" w:cs="Times New Roman"/>
          <w:b/>
          <w:sz w:val="24"/>
        </w:rPr>
        <w:t>two</w:t>
      </w:r>
      <w:r w:rsidRPr="00D228A6">
        <w:rPr>
          <w:rFonts w:ascii="Times New Roman" w:eastAsia="Times New Roman" w:hAnsi="Times New Roman" w:cs="Times New Roman"/>
          <w:b/>
          <w:sz w:val="24"/>
        </w:rPr>
        <w:t xml:space="preserve"> printed pages</w:t>
      </w:r>
      <w:r>
        <w:rPr>
          <w:rFonts w:ascii="Times New Roman" w:eastAsia="Times New Roman" w:hAnsi="Times New Roman" w:cs="Times New Roman"/>
          <w:b/>
          <w:sz w:val="24"/>
        </w:rPr>
        <w:t>.</w:t>
      </w:r>
      <w:r w:rsidRPr="00D228A6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B3BA2C2" w14:textId="1644E8CE" w:rsidR="00010C65" w:rsidRDefault="00010C65" w:rsidP="00010C65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  <w:r w:rsidRPr="00D228A6">
        <w:rPr>
          <w:rFonts w:ascii="Times New Roman" w:eastAsia="Times New Roman" w:hAnsi="Times New Roman" w:cs="Times New Roman"/>
          <w:b/>
          <w:sz w:val="24"/>
        </w:rPr>
        <w:t xml:space="preserve">Candidates should check the question paper to ascertain that </w:t>
      </w:r>
      <w:r>
        <w:rPr>
          <w:rFonts w:ascii="Times New Roman" w:eastAsia="Times New Roman" w:hAnsi="Times New Roman" w:cs="Times New Roman"/>
          <w:b/>
          <w:sz w:val="24"/>
        </w:rPr>
        <w:t>both</w:t>
      </w:r>
      <w:r w:rsidRPr="00D228A6">
        <w:rPr>
          <w:rFonts w:ascii="Times New Roman" w:eastAsia="Times New Roman" w:hAnsi="Times New Roman" w:cs="Times New Roman"/>
          <w:b/>
          <w:sz w:val="24"/>
        </w:rPr>
        <w:t xml:space="preserve"> pages are printed as indicated and that no </w:t>
      </w:r>
      <w:r>
        <w:rPr>
          <w:rFonts w:ascii="Times New Roman" w:eastAsia="Times New Roman" w:hAnsi="Times New Roman" w:cs="Times New Roman"/>
          <w:b/>
          <w:sz w:val="24"/>
        </w:rPr>
        <w:t>items</w:t>
      </w:r>
      <w:r w:rsidRPr="00D228A6">
        <w:rPr>
          <w:rFonts w:ascii="Times New Roman" w:eastAsia="Times New Roman" w:hAnsi="Times New Roman" w:cs="Times New Roman"/>
          <w:b/>
          <w:sz w:val="24"/>
        </w:rPr>
        <w:t xml:space="preserve"> are missing</w:t>
      </w:r>
      <w:r>
        <w:t>.</w:t>
      </w:r>
    </w:p>
    <w:p w14:paraId="2BD89FCB" w14:textId="3076FBA0" w:rsidR="00010C65" w:rsidRDefault="00010C65" w:rsidP="001309D8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14F57991" w14:textId="77777777" w:rsidR="00010C65" w:rsidRDefault="00010C65" w:rsidP="00010C65">
      <w:pPr>
        <w:pStyle w:val="Header"/>
        <w:jc w:val="center"/>
      </w:pPr>
      <w:r>
        <w:rPr>
          <w:rFonts w:ascii="Times New Roman" w:eastAsia="Times New Roman" w:hAnsi="Times New Roman" w:cs="Times New Roman"/>
          <w:i/>
          <w:sz w:val="20"/>
        </w:rPr>
        <w:t>©2023</w:t>
      </w:r>
      <w:r w:rsidRPr="009B7715">
        <w:rPr>
          <w:rFonts w:ascii="Times New Roman" w:eastAsia="Times New Roman" w:hAnsi="Times New Roman" w:cs="Times New Roman"/>
          <w:i/>
          <w:sz w:val="20"/>
        </w:rPr>
        <w:t xml:space="preserve"> The Kenya National Examination</w:t>
      </w:r>
      <w:r>
        <w:rPr>
          <w:rFonts w:ascii="Times New Roman" w:eastAsia="Times New Roman" w:hAnsi="Times New Roman" w:cs="Times New Roman"/>
          <w:i/>
          <w:sz w:val="20"/>
        </w:rPr>
        <w:t>s</w:t>
      </w:r>
      <w:r w:rsidRPr="009B7715">
        <w:rPr>
          <w:rFonts w:ascii="Times New Roman" w:eastAsia="Times New Roman" w:hAnsi="Times New Roman" w:cs="Times New Roman"/>
          <w:i/>
          <w:sz w:val="20"/>
        </w:rPr>
        <w:t xml:space="preserve"> Council</w:t>
      </w:r>
    </w:p>
    <w:p w14:paraId="369C55BB" w14:textId="2691C977" w:rsidR="00010C65" w:rsidRDefault="00010C65">
      <w:pPr>
        <w:spacing w:after="160" w:line="259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br w:type="page"/>
      </w:r>
    </w:p>
    <w:p w14:paraId="64504589" w14:textId="25914977" w:rsidR="009F0B64" w:rsidRPr="00861476" w:rsidRDefault="009F0B64" w:rsidP="00861476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861476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lastRenderedPageBreak/>
        <w:t xml:space="preserve">INSTRUCTIONS TO </w:t>
      </w:r>
      <w:r w:rsidR="00CE097F" w:rsidRPr="00861476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CANDIDATE</w:t>
      </w:r>
    </w:p>
    <w:p w14:paraId="76888902" w14:textId="77777777" w:rsidR="00037ABF" w:rsidRPr="00764A23" w:rsidRDefault="00E047BA" w:rsidP="00021896">
      <w:pPr>
        <w:pStyle w:val="ListParagraph"/>
        <w:numPr>
          <w:ilvl w:val="0"/>
          <w:numId w:val="17"/>
        </w:numPr>
        <w:spacing w:line="36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 w:rsidRPr="003A1BED">
        <w:rPr>
          <w:rFonts w:ascii="Times New Roman" w:hAnsi="Times New Roman" w:cs="Times New Roman"/>
          <w:bCs/>
          <w:sz w:val="24"/>
          <w:szCs w:val="24"/>
        </w:rPr>
        <w:t xml:space="preserve">In this practical assessment, you are required to </w:t>
      </w:r>
      <w:r w:rsidR="0038117F">
        <w:rPr>
          <w:rFonts w:ascii="Times New Roman" w:hAnsi="Times New Roman" w:cs="Times New Roman"/>
          <w:bCs/>
          <w:sz w:val="24"/>
          <w:szCs w:val="24"/>
        </w:rPr>
        <w:t>prepare</w:t>
      </w:r>
      <w:r w:rsidR="00E247C3">
        <w:rPr>
          <w:rFonts w:ascii="Times New Roman" w:hAnsi="Times New Roman" w:cs="Times New Roman"/>
          <w:bCs/>
          <w:sz w:val="24"/>
          <w:szCs w:val="24"/>
        </w:rPr>
        <w:t xml:space="preserve"> a presentation for</w:t>
      </w:r>
      <w:r w:rsidRPr="003A1BED">
        <w:rPr>
          <w:rFonts w:ascii="Times New Roman" w:hAnsi="Times New Roman" w:cs="Times New Roman"/>
          <w:bCs/>
          <w:sz w:val="24"/>
          <w:szCs w:val="24"/>
        </w:rPr>
        <w:t xml:space="preserve"> the following task</w:t>
      </w:r>
      <w:r w:rsidR="002C7090">
        <w:rPr>
          <w:rFonts w:ascii="Times New Roman" w:hAnsi="Times New Roman" w:cs="Times New Roman"/>
          <w:bCs/>
          <w:sz w:val="24"/>
          <w:szCs w:val="24"/>
        </w:rPr>
        <w:t>s</w:t>
      </w:r>
      <w:r w:rsidRPr="003A1BED">
        <w:rPr>
          <w:rFonts w:ascii="Times New Roman" w:hAnsi="Times New Roman" w:cs="Times New Roman"/>
          <w:bCs/>
          <w:sz w:val="24"/>
          <w:szCs w:val="24"/>
        </w:rPr>
        <w:t>:</w:t>
      </w:r>
    </w:p>
    <w:p w14:paraId="6EFD15AC" w14:textId="1E866BED" w:rsidR="003F0A2D" w:rsidRDefault="001309D8" w:rsidP="0002189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fine HIV</w:t>
      </w:r>
      <w:r w:rsidR="0002189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E3562BD" w14:textId="5C914D16" w:rsidR="008A53B3" w:rsidRDefault="003F0A2D" w:rsidP="0002189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scribe</w:t>
      </w:r>
      <w:r w:rsidRPr="00BE1F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96" w:rsidRPr="00BE1F4C">
        <w:rPr>
          <w:rFonts w:ascii="Times New Roman" w:hAnsi="Times New Roman" w:cs="Times New Roman"/>
          <w:b/>
          <w:bCs/>
          <w:sz w:val="24"/>
          <w:szCs w:val="24"/>
        </w:rPr>
        <w:t>four</w:t>
      </w:r>
      <w:r w:rsidR="00021896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modes of transmission of HIV/AIDS</w:t>
      </w:r>
      <w:r w:rsidR="00021896">
        <w:rPr>
          <w:rFonts w:ascii="Times New Roman" w:hAnsi="Times New Roman" w:cs="Times New Roman"/>
          <w:bCs/>
          <w:sz w:val="24"/>
          <w:szCs w:val="24"/>
        </w:rPr>
        <w:t>.</w:t>
      </w:r>
    </w:p>
    <w:p w14:paraId="6119E538" w14:textId="28F8224C" w:rsidR="003F0A2D" w:rsidRDefault="003F0A2D" w:rsidP="0002189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scribe</w:t>
      </w:r>
      <w:r w:rsidR="00BE1F4C" w:rsidRPr="00BE1F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96" w:rsidRPr="00BE1F4C">
        <w:rPr>
          <w:rFonts w:ascii="Times New Roman" w:hAnsi="Times New Roman" w:cs="Times New Roman"/>
          <w:b/>
          <w:bCs/>
          <w:sz w:val="24"/>
          <w:szCs w:val="24"/>
        </w:rPr>
        <w:t>six</w:t>
      </w:r>
      <w:r w:rsidR="00021896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prevention and control measures of HIV/AIDS</w:t>
      </w:r>
      <w:r w:rsidR="0002189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97B7939" w14:textId="227BE3A6" w:rsidR="003F0A2D" w:rsidRDefault="003F0A2D" w:rsidP="0002189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</w:t>
      </w:r>
      <w:r w:rsidR="009768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96">
        <w:rPr>
          <w:rFonts w:ascii="Times New Roman" w:hAnsi="Times New Roman" w:cs="Times New Roman"/>
          <w:b/>
          <w:bCs/>
          <w:sz w:val="24"/>
          <w:szCs w:val="24"/>
        </w:rPr>
        <w:t>three</w:t>
      </w:r>
      <w:r w:rsidR="0002189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460D9">
        <w:rPr>
          <w:rFonts w:ascii="Times New Roman" w:hAnsi="Times New Roman" w:cs="Times New Roman"/>
          <w:bCs/>
          <w:sz w:val="24"/>
          <w:szCs w:val="24"/>
        </w:rPr>
        <w:t>benefits</w:t>
      </w:r>
      <w:r>
        <w:rPr>
          <w:rFonts w:ascii="Times New Roman" w:hAnsi="Times New Roman" w:cs="Times New Roman"/>
          <w:bCs/>
          <w:sz w:val="24"/>
          <w:szCs w:val="24"/>
        </w:rPr>
        <w:t xml:space="preserve"> of d</w:t>
      </w:r>
      <w:r w:rsidR="00D664BB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>ug adherence in management of HIV/AIDS.</w:t>
      </w:r>
    </w:p>
    <w:p w14:paraId="50E65E6A" w14:textId="6AC2A45F" w:rsidR="003F0A2D" w:rsidRDefault="003F0A2D" w:rsidP="0002189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xplain</w:t>
      </w:r>
      <w:r w:rsidR="007F443A" w:rsidRPr="00BE1F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96" w:rsidRPr="00BE1F4C">
        <w:rPr>
          <w:rFonts w:ascii="Times New Roman" w:hAnsi="Times New Roman" w:cs="Times New Roman"/>
          <w:b/>
          <w:bCs/>
          <w:sz w:val="24"/>
          <w:szCs w:val="24"/>
        </w:rPr>
        <w:t>two</w:t>
      </w:r>
      <w:r w:rsidR="00021896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challenges encountered by community health workers during HIV patient defaulter tracing</w:t>
      </w:r>
      <w:r w:rsidR="0002189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0C0F920" w14:textId="545D6861" w:rsidR="00C10D83" w:rsidRDefault="005C6390" w:rsidP="00021896">
      <w:pPr>
        <w:pStyle w:val="ListParagraph"/>
        <w:numPr>
          <w:ilvl w:val="0"/>
          <w:numId w:val="17"/>
        </w:numPr>
        <w:spacing w:line="36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You will be </w:t>
      </w:r>
      <w:r w:rsidR="00037ABF">
        <w:rPr>
          <w:rFonts w:ascii="Times New Roman" w:hAnsi="Times New Roman" w:cs="Times New Roman"/>
          <w:bCs/>
          <w:sz w:val="24"/>
          <w:szCs w:val="24"/>
        </w:rPr>
        <w:t xml:space="preserve">allocated </w:t>
      </w:r>
      <w:r w:rsidR="003F0A2D">
        <w:rPr>
          <w:rFonts w:ascii="Times New Roman" w:hAnsi="Times New Roman" w:cs="Times New Roman"/>
          <w:bCs/>
          <w:sz w:val="24"/>
          <w:szCs w:val="24"/>
        </w:rPr>
        <w:t>one</w:t>
      </w:r>
      <w:r w:rsidR="005F4DE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A2D">
        <w:rPr>
          <w:rFonts w:ascii="Times New Roman" w:hAnsi="Times New Roman" w:cs="Times New Roman"/>
          <w:bCs/>
          <w:sz w:val="24"/>
          <w:szCs w:val="24"/>
        </w:rPr>
        <w:t>hour</w:t>
      </w:r>
      <w:r w:rsidR="00E247C3">
        <w:rPr>
          <w:rFonts w:ascii="Times New Roman" w:hAnsi="Times New Roman" w:cs="Times New Roman"/>
          <w:bCs/>
          <w:sz w:val="24"/>
          <w:szCs w:val="24"/>
        </w:rPr>
        <w:t xml:space="preserve"> to complete the practical </w:t>
      </w:r>
      <w:r w:rsidR="00021896">
        <w:rPr>
          <w:rFonts w:ascii="Times New Roman" w:hAnsi="Times New Roman" w:cs="Times New Roman"/>
          <w:bCs/>
          <w:sz w:val="24"/>
          <w:szCs w:val="24"/>
        </w:rPr>
        <w:t>task;</w:t>
      </w:r>
      <w:r w:rsidR="00E247C3">
        <w:rPr>
          <w:rFonts w:ascii="Times New Roman" w:hAnsi="Times New Roman" w:cs="Times New Roman"/>
          <w:bCs/>
          <w:sz w:val="24"/>
          <w:szCs w:val="24"/>
        </w:rPr>
        <w:t xml:space="preserve"> the first 30 minutes will be for preparation then the </w:t>
      </w:r>
      <w:r w:rsidR="00021896">
        <w:rPr>
          <w:rFonts w:ascii="Times New Roman" w:hAnsi="Times New Roman" w:cs="Times New Roman"/>
          <w:bCs/>
          <w:sz w:val="24"/>
          <w:szCs w:val="24"/>
        </w:rPr>
        <w:t>last</w:t>
      </w:r>
      <w:r w:rsidR="00E247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A2D">
        <w:rPr>
          <w:rFonts w:ascii="Times New Roman" w:hAnsi="Times New Roman" w:cs="Times New Roman"/>
          <w:bCs/>
          <w:sz w:val="24"/>
          <w:szCs w:val="24"/>
        </w:rPr>
        <w:t>30</w:t>
      </w:r>
      <w:r w:rsidR="008050D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A2D">
        <w:rPr>
          <w:rFonts w:ascii="Times New Roman" w:hAnsi="Times New Roman" w:cs="Times New Roman"/>
          <w:bCs/>
          <w:sz w:val="24"/>
          <w:szCs w:val="24"/>
        </w:rPr>
        <w:t xml:space="preserve">minutes </w:t>
      </w:r>
      <w:r w:rsidR="005F4DEB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="00E247C3">
        <w:rPr>
          <w:rFonts w:ascii="Times New Roman" w:hAnsi="Times New Roman" w:cs="Times New Roman"/>
          <w:bCs/>
          <w:sz w:val="24"/>
          <w:szCs w:val="24"/>
        </w:rPr>
        <w:t>presentation.</w:t>
      </w:r>
    </w:p>
    <w:p w14:paraId="76221AB0" w14:textId="1E7A442E" w:rsidR="00D45272" w:rsidRDefault="00D45272" w:rsidP="00021896">
      <w:pPr>
        <w:pStyle w:val="ListParagraph"/>
        <w:numPr>
          <w:ilvl w:val="0"/>
          <w:numId w:val="17"/>
        </w:numPr>
        <w:spacing w:line="36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assessor will record your performance at critical points using audio-visual means</w:t>
      </w:r>
      <w:r w:rsidR="00021896">
        <w:rPr>
          <w:rFonts w:ascii="Times New Roman" w:hAnsi="Times New Roman" w:cs="Times New Roman"/>
          <w:bCs/>
          <w:sz w:val="24"/>
          <w:szCs w:val="24"/>
        </w:rPr>
        <w:t>.</w:t>
      </w:r>
    </w:p>
    <w:p w14:paraId="1566B884" w14:textId="61D4CD6D" w:rsidR="00C1013F" w:rsidRDefault="009F0B64" w:rsidP="00021896">
      <w:pPr>
        <w:pStyle w:val="ListParagraph"/>
        <w:numPr>
          <w:ilvl w:val="0"/>
          <w:numId w:val="17"/>
        </w:numPr>
        <w:spacing w:line="36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 w:rsidRPr="00C10D83">
        <w:rPr>
          <w:rFonts w:ascii="Times New Roman" w:hAnsi="Times New Roman" w:cs="Times New Roman"/>
          <w:bCs/>
          <w:sz w:val="24"/>
          <w:szCs w:val="24"/>
        </w:rPr>
        <w:t xml:space="preserve">The following resources will be provided </w:t>
      </w:r>
      <w:r w:rsidR="002F7A5A">
        <w:rPr>
          <w:rFonts w:ascii="Times New Roman" w:hAnsi="Times New Roman" w:cs="Times New Roman"/>
          <w:bCs/>
          <w:sz w:val="24"/>
          <w:szCs w:val="24"/>
        </w:rPr>
        <w:t>for</w:t>
      </w:r>
      <w:r w:rsidRPr="00C10D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7A5A">
        <w:rPr>
          <w:rFonts w:ascii="Times New Roman" w:hAnsi="Times New Roman" w:cs="Times New Roman"/>
          <w:bCs/>
          <w:sz w:val="24"/>
          <w:szCs w:val="24"/>
        </w:rPr>
        <w:t>you</w:t>
      </w:r>
      <w:r w:rsidRPr="00C10D83">
        <w:rPr>
          <w:rFonts w:ascii="Times New Roman" w:hAnsi="Times New Roman" w:cs="Times New Roman"/>
          <w:bCs/>
          <w:sz w:val="24"/>
          <w:szCs w:val="24"/>
        </w:rPr>
        <w:t>:</w:t>
      </w:r>
    </w:p>
    <w:p w14:paraId="22D5D0B5" w14:textId="77777777" w:rsidR="00021896" w:rsidRDefault="00021896" w:rsidP="00021896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lip charts</w:t>
      </w:r>
    </w:p>
    <w:p w14:paraId="7FB46B2B" w14:textId="77777777" w:rsidR="00021896" w:rsidRDefault="00021896" w:rsidP="00021896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rker pen</w:t>
      </w:r>
    </w:p>
    <w:p w14:paraId="77D13D34" w14:textId="77777777" w:rsidR="00021896" w:rsidRDefault="00021896" w:rsidP="00021896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hite board</w:t>
      </w:r>
    </w:p>
    <w:p w14:paraId="47805266" w14:textId="0AD711C4" w:rsidR="00021896" w:rsidRPr="00ED02E3" w:rsidRDefault="00021896" w:rsidP="00021896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ED02E3">
        <w:rPr>
          <w:rFonts w:ascii="Times New Roman" w:hAnsi="Times New Roman" w:cs="Times New Roman"/>
          <w:bCs/>
          <w:sz w:val="24"/>
          <w:szCs w:val="24"/>
        </w:rPr>
        <w:t>Manilla paper</w:t>
      </w:r>
    </w:p>
    <w:p w14:paraId="74BD7246" w14:textId="20E5DD9C" w:rsidR="00021896" w:rsidRDefault="00021896" w:rsidP="00021896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imulated audience of five community members</w:t>
      </w:r>
    </w:p>
    <w:p w14:paraId="4217DD50" w14:textId="77777777" w:rsidR="008050DC" w:rsidRDefault="008050DC" w:rsidP="001309D8">
      <w:pPr>
        <w:tabs>
          <w:tab w:val="left" w:pos="2370"/>
        </w:tabs>
      </w:pPr>
    </w:p>
    <w:p w14:paraId="28920EAB" w14:textId="77777777" w:rsidR="00BE1F4C" w:rsidRDefault="00BE1F4C" w:rsidP="001309D8">
      <w:pPr>
        <w:tabs>
          <w:tab w:val="left" w:pos="2370"/>
        </w:tabs>
      </w:pPr>
    </w:p>
    <w:p w14:paraId="06499057" w14:textId="77777777" w:rsidR="00BE1F4C" w:rsidRDefault="00BE1F4C" w:rsidP="001309D8">
      <w:pPr>
        <w:tabs>
          <w:tab w:val="left" w:pos="2370"/>
        </w:tabs>
      </w:pPr>
    </w:p>
    <w:p w14:paraId="4F330164" w14:textId="6371F357" w:rsidR="00BE1F4C" w:rsidRPr="00010C65" w:rsidRDefault="00BE1F4C" w:rsidP="00BE1F4C">
      <w:pPr>
        <w:tabs>
          <w:tab w:val="left" w:pos="2370"/>
        </w:tabs>
        <w:jc w:val="center"/>
        <w:rPr>
          <w:iCs/>
        </w:rPr>
      </w:pPr>
      <w:r w:rsidRPr="00010C65">
        <w:rPr>
          <w:rFonts w:ascii="Times New Roman" w:eastAsia="Calibri" w:hAnsi="Times New Roman" w:cs="Times New Roman"/>
          <w:b/>
          <w:iCs/>
        </w:rPr>
        <w:t>THIS IS THE LAST PRINTED PAGE</w:t>
      </w:r>
      <w:r w:rsidR="00010C65" w:rsidRPr="00010C65">
        <w:rPr>
          <w:rFonts w:ascii="Times New Roman" w:eastAsia="Calibri" w:hAnsi="Times New Roman" w:cs="Times New Roman"/>
          <w:b/>
          <w:iCs/>
        </w:rPr>
        <w:t>.</w:t>
      </w:r>
    </w:p>
    <w:sectPr w:rsidR="00BE1F4C" w:rsidRPr="00010C65" w:rsidSect="00367258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5C80D3" w14:textId="77777777" w:rsidR="00E269D1" w:rsidRDefault="00E269D1" w:rsidP="008A53B3">
      <w:pPr>
        <w:spacing w:after="0" w:line="240" w:lineRule="auto"/>
      </w:pPr>
      <w:r>
        <w:separator/>
      </w:r>
    </w:p>
  </w:endnote>
  <w:endnote w:type="continuationSeparator" w:id="0">
    <w:p w14:paraId="2DDE5870" w14:textId="77777777" w:rsidR="00E269D1" w:rsidRDefault="00E269D1" w:rsidP="008A5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176775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D75F5D7" w14:textId="77777777" w:rsidR="008A53B3" w:rsidRPr="008A53B3" w:rsidRDefault="008A53B3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F4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age </w:t>
            </w:r>
            <w:r w:rsidR="00367258" w:rsidRPr="00BE1F4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begin"/>
            </w:r>
            <w:r w:rsidRPr="00BE1F4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instrText xml:space="preserve"> PAGE </w:instrText>
            </w:r>
            <w:r w:rsidR="00367258" w:rsidRPr="00BE1F4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separate"/>
            </w:r>
            <w:r w:rsidR="00B91DF4">
              <w:rPr>
                <w:rFonts w:ascii="Times New Roman" w:hAnsi="Times New Roman" w:cs="Times New Roman"/>
                <w:b/>
                <w:bCs/>
                <w:i/>
                <w:noProof/>
                <w:sz w:val="24"/>
                <w:szCs w:val="24"/>
              </w:rPr>
              <w:t>1</w:t>
            </w:r>
            <w:r w:rsidR="00367258" w:rsidRPr="00BE1F4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end"/>
            </w:r>
            <w:r w:rsidRPr="00BE1F4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of </w:t>
            </w:r>
            <w:r w:rsidR="00367258" w:rsidRPr="00BE1F4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begin"/>
            </w:r>
            <w:r w:rsidRPr="00BE1F4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instrText xml:space="preserve"> NUMPAGES  </w:instrText>
            </w:r>
            <w:r w:rsidR="00367258" w:rsidRPr="00BE1F4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separate"/>
            </w:r>
            <w:r w:rsidR="00B91DF4">
              <w:rPr>
                <w:rFonts w:ascii="Times New Roman" w:hAnsi="Times New Roman" w:cs="Times New Roman"/>
                <w:b/>
                <w:bCs/>
                <w:i/>
                <w:noProof/>
                <w:sz w:val="24"/>
                <w:szCs w:val="24"/>
              </w:rPr>
              <w:t>2</w:t>
            </w:r>
            <w:r w:rsidR="00367258" w:rsidRPr="00BE1F4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end"/>
            </w:r>
          </w:p>
        </w:sdtContent>
      </w:sdt>
    </w:sdtContent>
  </w:sdt>
  <w:p w14:paraId="61651FD5" w14:textId="77777777" w:rsidR="008A53B3" w:rsidRDefault="008A53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75DEC6" w14:textId="77777777" w:rsidR="00E269D1" w:rsidRDefault="00E269D1" w:rsidP="008A53B3">
      <w:pPr>
        <w:spacing w:after="0" w:line="240" w:lineRule="auto"/>
      </w:pPr>
      <w:r>
        <w:separator/>
      </w:r>
    </w:p>
  </w:footnote>
  <w:footnote w:type="continuationSeparator" w:id="0">
    <w:p w14:paraId="55453356" w14:textId="77777777" w:rsidR="00E269D1" w:rsidRDefault="00E269D1" w:rsidP="008A5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F153A" w14:textId="77777777" w:rsidR="008A53B3" w:rsidRPr="008A53B3" w:rsidRDefault="008A53B3" w:rsidP="008A53B3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</w:rPr>
    </w:pPr>
    <w:r w:rsidRPr="008A53B3">
      <w:rPr>
        <w:rFonts w:ascii="Times New Roman" w:eastAsia="Times New Roman" w:hAnsi="Times New Roman" w:cs="Times New Roman"/>
        <w:i/>
        <w:sz w:val="20"/>
        <w:szCs w:val="20"/>
      </w:rPr>
      <w:tab/>
    </w:r>
  </w:p>
  <w:p w14:paraId="494E02C6" w14:textId="77777777" w:rsidR="008A53B3" w:rsidRDefault="008A53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85A20"/>
    <w:multiLevelType w:val="hybridMultilevel"/>
    <w:tmpl w:val="F976AD2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250ED"/>
    <w:multiLevelType w:val="hybridMultilevel"/>
    <w:tmpl w:val="19F4136E"/>
    <w:lvl w:ilvl="0" w:tplc="A63E3BB0">
      <w:start w:val="1"/>
      <w:numFmt w:val="lowerLetter"/>
      <w:lvlText w:val="%1)"/>
      <w:lvlJc w:val="left"/>
      <w:pPr>
        <w:ind w:left="12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>
      <w:start w:val="1"/>
      <w:numFmt w:val="lowerLetter"/>
      <w:lvlText w:val="%5."/>
      <w:lvlJc w:val="left"/>
      <w:pPr>
        <w:ind w:left="4140" w:hanging="360"/>
      </w:pPr>
    </w:lvl>
    <w:lvl w:ilvl="5" w:tplc="0409001B">
      <w:start w:val="1"/>
      <w:numFmt w:val="lowerRoman"/>
      <w:lvlText w:val="%6."/>
      <w:lvlJc w:val="right"/>
      <w:pPr>
        <w:ind w:left="4860" w:hanging="180"/>
      </w:pPr>
    </w:lvl>
    <w:lvl w:ilvl="6" w:tplc="0409000F">
      <w:start w:val="1"/>
      <w:numFmt w:val="decimal"/>
      <w:lvlText w:val="%7."/>
      <w:lvlJc w:val="left"/>
      <w:pPr>
        <w:ind w:left="5580" w:hanging="360"/>
      </w:pPr>
    </w:lvl>
    <w:lvl w:ilvl="7" w:tplc="04090019">
      <w:start w:val="1"/>
      <w:numFmt w:val="lowerLetter"/>
      <w:lvlText w:val="%8."/>
      <w:lvlJc w:val="left"/>
      <w:pPr>
        <w:ind w:left="6300" w:hanging="360"/>
      </w:pPr>
    </w:lvl>
    <w:lvl w:ilvl="8" w:tplc="0409001B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09221509"/>
    <w:multiLevelType w:val="hybridMultilevel"/>
    <w:tmpl w:val="8FDECD18"/>
    <w:lvl w:ilvl="0" w:tplc="87AE9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0E7512"/>
    <w:multiLevelType w:val="hybridMultilevel"/>
    <w:tmpl w:val="F654AF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104229"/>
    <w:multiLevelType w:val="hybridMultilevel"/>
    <w:tmpl w:val="B78AC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6B5772"/>
    <w:multiLevelType w:val="hybridMultilevel"/>
    <w:tmpl w:val="E4E22F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B709FC"/>
    <w:multiLevelType w:val="hybridMultilevel"/>
    <w:tmpl w:val="84C28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D96704"/>
    <w:multiLevelType w:val="hybridMultilevel"/>
    <w:tmpl w:val="8020D64C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C6FD6"/>
    <w:multiLevelType w:val="hybridMultilevel"/>
    <w:tmpl w:val="EA020D42"/>
    <w:lvl w:ilvl="0" w:tplc="593A5F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19A0DB4"/>
    <w:multiLevelType w:val="hybridMultilevel"/>
    <w:tmpl w:val="9F52A606"/>
    <w:lvl w:ilvl="0" w:tplc="9DDA4DE2">
      <w:start w:val="1"/>
      <w:numFmt w:val="lowerLetter"/>
      <w:lvlText w:val="%1)"/>
      <w:lvlJc w:val="left"/>
      <w:pPr>
        <w:ind w:left="1170" w:hanging="360"/>
      </w:pPr>
      <w:rPr>
        <w:rFonts w:ascii="Times New Roman" w:eastAsia="MS Mincho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47AF49BF"/>
    <w:multiLevelType w:val="multilevel"/>
    <w:tmpl w:val="B144E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AA4184"/>
    <w:multiLevelType w:val="hybridMultilevel"/>
    <w:tmpl w:val="F89ADF1C"/>
    <w:lvl w:ilvl="0" w:tplc="B732A5EE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B670578"/>
    <w:multiLevelType w:val="hybridMultilevel"/>
    <w:tmpl w:val="E5D6C126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46599F"/>
    <w:multiLevelType w:val="hybridMultilevel"/>
    <w:tmpl w:val="D4CC50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777273B"/>
    <w:multiLevelType w:val="hybridMultilevel"/>
    <w:tmpl w:val="8F064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18160B"/>
    <w:multiLevelType w:val="hybridMultilevel"/>
    <w:tmpl w:val="93E0624C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B410E1"/>
    <w:multiLevelType w:val="hybridMultilevel"/>
    <w:tmpl w:val="0A801846"/>
    <w:lvl w:ilvl="0" w:tplc="9CB8BB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D56BC4"/>
    <w:multiLevelType w:val="hybridMultilevel"/>
    <w:tmpl w:val="134A60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4020CC"/>
    <w:multiLevelType w:val="hybridMultilevel"/>
    <w:tmpl w:val="BCB2A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4828A1"/>
    <w:multiLevelType w:val="hybridMultilevel"/>
    <w:tmpl w:val="7062C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39451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B83800"/>
    <w:multiLevelType w:val="hybridMultilevel"/>
    <w:tmpl w:val="B4F00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973D90"/>
    <w:multiLevelType w:val="hybridMultilevel"/>
    <w:tmpl w:val="15C228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9"/>
  </w:num>
  <w:num w:numId="5">
    <w:abstractNumId w:val="12"/>
  </w:num>
  <w:num w:numId="6">
    <w:abstractNumId w:val="20"/>
  </w:num>
  <w:num w:numId="7">
    <w:abstractNumId w:val="1"/>
  </w:num>
  <w:num w:numId="8">
    <w:abstractNumId w:val="3"/>
  </w:num>
  <w:num w:numId="9">
    <w:abstractNumId w:val="6"/>
  </w:num>
  <w:num w:numId="10">
    <w:abstractNumId w:val="21"/>
  </w:num>
  <w:num w:numId="11">
    <w:abstractNumId w:val="5"/>
  </w:num>
  <w:num w:numId="12">
    <w:abstractNumId w:val="18"/>
  </w:num>
  <w:num w:numId="13">
    <w:abstractNumId w:val="10"/>
  </w:num>
  <w:num w:numId="14">
    <w:abstractNumId w:val="16"/>
  </w:num>
  <w:num w:numId="15">
    <w:abstractNumId w:val="2"/>
  </w:num>
  <w:num w:numId="16">
    <w:abstractNumId w:val="14"/>
  </w:num>
  <w:num w:numId="17">
    <w:abstractNumId w:val="4"/>
  </w:num>
  <w:num w:numId="18">
    <w:abstractNumId w:val="11"/>
  </w:num>
  <w:num w:numId="19">
    <w:abstractNumId w:val="17"/>
  </w:num>
  <w:num w:numId="20">
    <w:abstractNumId w:val="8"/>
  </w:num>
  <w:num w:numId="21">
    <w:abstractNumId w:val="13"/>
  </w:num>
  <w:num w:numId="22">
    <w:abstractNumId w:val="7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qgUA9CORwCwAAAA="/>
  </w:docVars>
  <w:rsids>
    <w:rsidRoot w:val="009F0B64"/>
    <w:rsid w:val="00010C65"/>
    <w:rsid w:val="00021896"/>
    <w:rsid w:val="00037ABF"/>
    <w:rsid w:val="00041B81"/>
    <w:rsid w:val="00091533"/>
    <w:rsid w:val="000A2ED1"/>
    <w:rsid w:val="000A7A77"/>
    <w:rsid w:val="000E4A71"/>
    <w:rsid w:val="00123EB3"/>
    <w:rsid w:val="001309D8"/>
    <w:rsid w:val="00167842"/>
    <w:rsid w:val="001715F3"/>
    <w:rsid w:val="001B7697"/>
    <w:rsid w:val="001C4FBA"/>
    <w:rsid w:val="001E7CDF"/>
    <w:rsid w:val="001F7EC1"/>
    <w:rsid w:val="002460D9"/>
    <w:rsid w:val="00264C27"/>
    <w:rsid w:val="00277659"/>
    <w:rsid w:val="002B40FF"/>
    <w:rsid w:val="002C7090"/>
    <w:rsid w:val="002F7A26"/>
    <w:rsid w:val="002F7A5A"/>
    <w:rsid w:val="00324351"/>
    <w:rsid w:val="00332212"/>
    <w:rsid w:val="00367258"/>
    <w:rsid w:val="0038117F"/>
    <w:rsid w:val="003A1BED"/>
    <w:rsid w:val="003A56D4"/>
    <w:rsid w:val="003D35C5"/>
    <w:rsid w:val="003D6606"/>
    <w:rsid w:val="003F0A2D"/>
    <w:rsid w:val="004229BD"/>
    <w:rsid w:val="0042325E"/>
    <w:rsid w:val="00456AFB"/>
    <w:rsid w:val="0046449A"/>
    <w:rsid w:val="004B7112"/>
    <w:rsid w:val="0053694F"/>
    <w:rsid w:val="005569E1"/>
    <w:rsid w:val="00561A22"/>
    <w:rsid w:val="00595EB7"/>
    <w:rsid w:val="005B62A2"/>
    <w:rsid w:val="005C6390"/>
    <w:rsid w:val="005F4DEB"/>
    <w:rsid w:val="00620498"/>
    <w:rsid w:val="00661DF5"/>
    <w:rsid w:val="00664113"/>
    <w:rsid w:val="006A2CBD"/>
    <w:rsid w:val="006A3301"/>
    <w:rsid w:val="006A43D3"/>
    <w:rsid w:val="006B4ACF"/>
    <w:rsid w:val="006F51FA"/>
    <w:rsid w:val="0070065B"/>
    <w:rsid w:val="0075033D"/>
    <w:rsid w:val="007543AF"/>
    <w:rsid w:val="00764A23"/>
    <w:rsid w:val="00787ACE"/>
    <w:rsid w:val="007F443A"/>
    <w:rsid w:val="008050DC"/>
    <w:rsid w:val="00812CEC"/>
    <w:rsid w:val="008352E6"/>
    <w:rsid w:val="00855B9D"/>
    <w:rsid w:val="00861476"/>
    <w:rsid w:val="00897FEB"/>
    <w:rsid w:val="008A53B3"/>
    <w:rsid w:val="008E4AE6"/>
    <w:rsid w:val="008E7088"/>
    <w:rsid w:val="008F31E9"/>
    <w:rsid w:val="00912844"/>
    <w:rsid w:val="00933720"/>
    <w:rsid w:val="00941E2F"/>
    <w:rsid w:val="00976801"/>
    <w:rsid w:val="00976C65"/>
    <w:rsid w:val="009E1BDC"/>
    <w:rsid w:val="009F0B64"/>
    <w:rsid w:val="009F2200"/>
    <w:rsid w:val="00A372FB"/>
    <w:rsid w:val="00A77897"/>
    <w:rsid w:val="00A9344B"/>
    <w:rsid w:val="00AF1728"/>
    <w:rsid w:val="00B745CA"/>
    <w:rsid w:val="00B91DF4"/>
    <w:rsid w:val="00BA1F62"/>
    <w:rsid w:val="00BE1F4C"/>
    <w:rsid w:val="00C1013F"/>
    <w:rsid w:val="00C10D83"/>
    <w:rsid w:val="00C151F1"/>
    <w:rsid w:val="00C23A3E"/>
    <w:rsid w:val="00C83D2A"/>
    <w:rsid w:val="00CB7009"/>
    <w:rsid w:val="00CE097F"/>
    <w:rsid w:val="00D03DD5"/>
    <w:rsid w:val="00D155C4"/>
    <w:rsid w:val="00D45272"/>
    <w:rsid w:val="00D5025F"/>
    <w:rsid w:val="00D55F35"/>
    <w:rsid w:val="00D65BBD"/>
    <w:rsid w:val="00D664BB"/>
    <w:rsid w:val="00D872DB"/>
    <w:rsid w:val="00DD511E"/>
    <w:rsid w:val="00E047BA"/>
    <w:rsid w:val="00E10924"/>
    <w:rsid w:val="00E12D5D"/>
    <w:rsid w:val="00E247C3"/>
    <w:rsid w:val="00E269D1"/>
    <w:rsid w:val="00EC3D98"/>
    <w:rsid w:val="00ED02E3"/>
    <w:rsid w:val="00F213E1"/>
    <w:rsid w:val="00F36F4F"/>
    <w:rsid w:val="00F863CD"/>
    <w:rsid w:val="00FF07C5"/>
    <w:rsid w:val="00FF6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1AE7AE"/>
  <w15:docId w15:val="{22EAEED8-F244-44A3-AB9E-DCACDE03B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B6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9F0B64"/>
    <w:pPr>
      <w:ind w:left="720"/>
      <w:contextualSpacing/>
    </w:pPr>
  </w:style>
  <w:style w:type="character" w:customStyle="1" w:styleId="fontstyle01">
    <w:name w:val="fontstyle01"/>
    <w:basedOn w:val="DefaultParagraphFont"/>
    <w:rsid w:val="009F0B64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basedOn w:val="DefaultParagraphFont"/>
    <w:link w:val="ListParagraph"/>
    <w:uiPriority w:val="34"/>
    <w:rsid w:val="00CB7009"/>
  </w:style>
  <w:style w:type="character" w:styleId="Strong">
    <w:name w:val="Strong"/>
    <w:basedOn w:val="DefaultParagraphFont"/>
    <w:uiPriority w:val="22"/>
    <w:qFormat/>
    <w:rsid w:val="0027765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67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4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476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A53B3"/>
  </w:style>
  <w:style w:type="paragraph" w:styleId="Footer">
    <w:name w:val="footer"/>
    <w:basedOn w:val="Normal"/>
    <w:link w:val="FooterChar"/>
    <w:uiPriority w:val="99"/>
    <w:unhideWhenUsed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3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KU ICT</cp:lastModifiedBy>
  <cp:revision>2</cp:revision>
  <dcterms:created xsi:type="dcterms:W3CDTF">2023-04-14T06:45:00Z</dcterms:created>
  <dcterms:modified xsi:type="dcterms:W3CDTF">2023-04-14T06:45:00Z</dcterms:modified>
</cp:coreProperties>
</file>